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030A6" w14:textId="77777777" w:rsidR="00B34773" w:rsidRDefault="00B34773" w:rsidP="00672DFD">
      <w:pPr>
        <w:jc w:val="center"/>
        <w:rPr>
          <w:b/>
          <w:bCs/>
          <w:sz w:val="56"/>
          <w:szCs w:val="56"/>
          <w:lang w:val="en-US"/>
        </w:rPr>
      </w:pPr>
    </w:p>
    <w:p w14:paraId="08B24C31" w14:textId="77777777" w:rsidR="00E74892" w:rsidRDefault="00E74892" w:rsidP="00672DFD">
      <w:pPr>
        <w:jc w:val="center"/>
        <w:rPr>
          <w:b/>
          <w:bCs/>
          <w:sz w:val="56"/>
          <w:szCs w:val="56"/>
          <w:lang w:val="en-US"/>
        </w:rPr>
      </w:pPr>
    </w:p>
    <w:p w14:paraId="16ECCB84" w14:textId="77777777" w:rsidR="00E74892" w:rsidRDefault="00E74892" w:rsidP="00672DFD">
      <w:pPr>
        <w:jc w:val="center"/>
        <w:rPr>
          <w:b/>
          <w:bCs/>
          <w:sz w:val="56"/>
          <w:szCs w:val="56"/>
          <w:lang w:val="en-US"/>
        </w:rPr>
      </w:pPr>
    </w:p>
    <w:p w14:paraId="03780F73" w14:textId="3B21B36A" w:rsidR="009D1A43" w:rsidRPr="00672DFD" w:rsidRDefault="003F6107" w:rsidP="00672DFD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>DATABASE MANAGEMENT SYSTEM</w:t>
      </w:r>
      <w:r w:rsidR="00672DFD">
        <w:rPr>
          <w:b/>
          <w:bCs/>
          <w:sz w:val="56"/>
          <w:szCs w:val="56"/>
          <w:lang w:val="en-US"/>
        </w:rPr>
        <w:t xml:space="preserve"> </w:t>
      </w:r>
      <w:r w:rsidR="009D1A43">
        <w:rPr>
          <w:b/>
          <w:bCs/>
          <w:sz w:val="56"/>
          <w:szCs w:val="56"/>
          <w:lang w:val="en-US"/>
        </w:rPr>
        <w:t>LAB</w:t>
      </w:r>
      <w:r w:rsidR="00672DFD">
        <w:rPr>
          <w:b/>
          <w:bCs/>
          <w:sz w:val="56"/>
          <w:szCs w:val="56"/>
          <w:lang w:val="en-US"/>
        </w:rPr>
        <w:t xml:space="preserve"> REPORT</w:t>
      </w:r>
    </w:p>
    <w:p w14:paraId="6927E179" w14:textId="436B390A" w:rsidR="00016F76" w:rsidRPr="009D1A43" w:rsidRDefault="009D1A43" w:rsidP="009D1A43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Name: Imon Raj</w:t>
      </w:r>
    </w:p>
    <w:p w14:paraId="67023291" w14:textId="4536EF61" w:rsidR="009D1A43" w:rsidRPr="009D1A43" w:rsidRDefault="009D1A43" w:rsidP="009D1A43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 xml:space="preserve">Class: BCSE </w:t>
      </w:r>
      <w:proofErr w:type="gramStart"/>
      <w:r w:rsidRPr="009D1A43">
        <w:rPr>
          <w:sz w:val="52"/>
          <w:szCs w:val="52"/>
          <w:lang w:val="en-US"/>
        </w:rPr>
        <w:t>III ,</w:t>
      </w:r>
      <w:proofErr w:type="gramEnd"/>
      <w:r w:rsidRPr="009D1A43">
        <w:rPr>
          <w:sz w:val="52"/>
          <w:szCs w:val="52"/>
          <w:lang w:val="en-US"/>
        </w:rPr>
        <w:t xml:space="preserve"> </w:t>
      </w:r>
      <w:r w:rsidR="00E51D59">
        <w:rPr>
          <w:sz w:val="52"/>
          <w:szCs w:val="52"/>
          <w:lang w:val="en-US"/>
        </w:rPr>
        <w:t>2</w:t>
      </w:r>
      <w:r w:rsidRPr="009D1A43">
        <w:rPr>
          <w:sz w:val="52"/>
          <w:szCs w:val="52"/>
          <w:vertAlign w:val="superscript"/>
          <w:lang w:val="en-US"/>
        </w:rPr>
        <w:t>st</w:t>
      </w:r>
      <w:r w:rsidRPr="009D1A43">
        <w:rPr>
          <w:sz w:val="52"/>
          <w:szCs w:val="52"/>
          <w:lang w:val="en-US"/>
        </w:rPr>
        <w:t xml:space="preserve"> semester</w:t>
      </w:r>
    </w:p>
    <w:p w14:paraId="01BD91F2" w14:textId="52454FD7" w:rsidR="009D1A43" w:rsidRPr="009D1A43" w:rsidRDefault="009D1A43" w:rsidP="009D1A43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Roll: 002010501098</w:t>
      </w:r>
    </w:p>
    <w:p w14:paraId="4814BD00" w14:textId="77E20285" w:rsidR="009D1A43" w:rsidRDefault="009D1A43" w:rsidP="009D1A43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Section: A3</w:t>
      </w:r>
    </w:p>
    <w:p w14:paraId="3487A573" w14:textId="77777777" w:rsidR="00672DFD" w:rsidRPr="009D1A43" w:rsidRDefault="00672DFD" w:rsidP="009D1A43">
      <w:pPr>
        <w:jc w:val="center"/>
        <w:rPr>
          <w:sz w:val="52"/>
          <w:szCs w:val="52"/>
          <w:lang w:val="en-US"/>
        </w:rPr>
      </w:pPr>
    </w:p>
    <w:sectPr w:rsidR="00672DFD" w:rsidRPr="009D1A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tjQwMDY1tzQ1NbFU0lEKTi0uzszPAykwrAUATxRQTywAAAA="/>
  </w:docVars>
  <w:rsids>
    <w:rsidRoot w:val="00016F76"/>
    <w:rsid w:val="00016F76"/>
    <w:rsid w:val="003F6107"/>
    <w:rsid w:val="00672DFD"/>
    <w:rsid w:val="006C521A"/>
    <w:rsid w:val="009D1A43"/>
    <w:rsid w:val="00B34773"/>
    <w:rsid w:val="00E51D59"/>
    <w:rsid w:val="00E7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B803"/>
  <w15:chartTrackingRefBased/>
  <w15:docId w15:val="{6F616AC3-1989-4138-82CE-EBB16279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8</cp:revision>
  <cp:lastPrinted>2023-02-08T14:10:00Z</cp:lastPrinted>
  <dcterms:created xsi:type="dcterms:W3CDTF">2022-09-04T10:38:00Z</dcterms:created>
  <dcterms:modified xsi:type="dcterms:W3CDTF">2023-02-08T14:11:00Z</dcterms:modified>
</cp:coreProperties>
</file>